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6E3F40" w14:textId="77777777" w:rsidR="002E7979" w:rsidRDefault="002E7979" w:rsidP="002E7979">
      <w:pPr>
        <w:pStyle w:val="Title"/>
        <w:rPr>
          <w:sz w:val="28"/>
        </w:rPr>
      </w:pPr>
    </w:p>
    <w:p w14:paraId="6CDEBB2E" w14:textId="0F82CB42" w:rsidR="00DA5475" w:rsidRPr="00B14462" w:rsidRDefault="00AC0077" w:rsidP="002E7979">
      <w:pPr>
        <w:pStyle w:val="Title"/>
        <w:rPr>
          <w:sz w:val="28"/>
        </w:rPr>
      </w:pPr>
      <w:r>
        <w:rPr>
          <w:sz w:val="28"/>
        </w:rPr>
        <w:t xml:space="preserve">November </w:t>
      </w:r>
      <w:r w:rsidR="00DC2D52">
        <w:rPr>
          <w:sz w:val="28"/>
        </w:rPr>
        <w:t>8</w:t>
      </w:r>
      <w:bookmarkStart w:id="0" w:name="_GoBack"/>
      <w:bookmarkEnd w:id="0"/>
      <w:r>
        <w:rPr>
          <w:sz w:val="28"/>
        </w:rPr>
        <w:t>, 2017</w:t>
      </w:r>
    </w:p>
    <w:p w14:paraId="6CDEBB2F" w14:textId="77777777" w:rsidR="00DA5475" w:rsidRPr="00B14462" w:rsidRDefault="00DA5475" w:rsidP="00DA5475">
      <w:pPr>
        <w:pStyle w:val="Title"/>
        <w:jc w:val="both"/>
        <w:rPr>
          <w:sz w:val="24"/>
        </w:rPr>
      </w:pPr>
    </w:p>
    <w:p w14:paraId="6CDEBB30" w14:textId="19F2DDD0" w:rsidR="00DA5475" w:rsidRDefault="00DA5475" w:rsidP="00DA5475">
      <w:pPr>
        <w:jc w:val="both"/>
      </w:pPr>
      <w:r w:rsidRPr="00813708">
        <w:t xml:space="preserve">The St. Johns County School District </w:t>
      </w:r>
      <w:r>
        <w:t>announces the schedule of 201</w:t>
      </w:r>
      <w:r w:rsidR="002E7979">
        <w:t>8</w:t>
      </w:r>
      <w:r>
        <w:t xml:space="preserve"> graduation ceremonies for St. Johns County high schools and First Coast Technical College (FCTC)</w:t>
      </w:r>
      <w:r w:rsidRPr="00813708">
        <w:t>.</w:t>
      </w:r>
      <w:r>
        <w:t xml:space="preserve"> </w:t>
      </w:r>
    </w:p>
    <w:p w14:paraId="6CDEBB32" w14:textId="014379C9" w:rsidR="001C2572" w:rsidRDefault="001C2572" w:rsidP="001C2572">
      <w:pPr>
        <w:rPr>
          <w:color w:val="FF0000"/>
        </w:rPr>
      </w:pPr>
    </w:p>
    <w:p w14:paraId="6CDEBB33" w14:textId="45ECF781" w:rsidR="00625378" w:rsidRPr="006B7090" w:rsidRDefault="00625378" w:rsidP="00625378">
      <w:pPr>
        <w:rPr>
          <w:b/>
          <w:u w:val="single"/>
        </w:rPr>
      </w:pPr>
      <w:r>
        <w:rPr>
          <w:b/>
          <w:u w:val="single"/>
        </w:rPr>
        <w:t>Thursday</w:t>
      </w:r>
      <w:r w:rsidRPr="006B7090">
        <w:rPr>
          <w:b/>
          <w:u w:val="single"/>
        </w:rPr>
        <w:t>, January 2</w:t>
      </w:r>
      <w:r w:rsidR="00CD488C">
        <w:rPr>
          <w:b/>
          <w:u w:val="single"/>
        </w:rPr>
        <w:t>5</w:t>
      </w:r>
    </w:p>
    <w:p w14:paraId="6CDEBB34" w14:textId="2BDF7817" w:rsidR="00625378" w:rsidRDefault="00CD488C" w:rsidP="00625378">
      <w:r>
        <w:t>5</w:t>
      </w:r>
      <w:r w:rsidR="00625378">
        <w:t xml:space="preserve"> p.m.</w:t>
      </w:r>
      <w:r w:rsidR="00625378">
        <w:tab/>
      </w:r>
      <w:r w:rsidR="00625378">
        <w:tab/>
        <w:t>First Coast Technical College</w:t>
      </w:r>
      <w:r w:rsidR="00DA5475">
        <w:tab/>
      </w:r>
      <w:r w:rsidR="00DA5475">
        <w:tab/>
      </w:r>
      <w:r w:rsidR="002E7979">
        <w:t>FCTC Campus, Bldg. C</w:t>
      </w:r>
    </w:p>
    <w:p w14:paraId="6CDEBB35" w14:textId="77777777" w:rsidR="00303695" w:rsidRDefault="00303695" w:rsidP="00625378"/>
    <w:p w14:paraId="6CDEBB36" w14:textId="77777777" w:rsidR="00303695" w:rsidRDefault="00303695" w:rsidP="00625378"/>
    <w:p w14:paraId="3B18C204" w14:textId="595DDF6F" w:rsidR="00CD488C" w:rsidRPr="003804A6" w:rsidRDefault="00CD488C" w:rsidP="00CD488C">
      <w:pPr>
        <w:rPr>
          <w:b/>
          <w:u w:val="single"/>
        </w:rPr>
      </w:pPr>
      <w:r>
        <w:rPr>
          <w:b/>
          <w:u w:val="single"/>
        </w:rPr>
        <w:t>Tuesday</w:t>
      </w:r>
      <w:r w:rsidRPr="003804A6">
        <w:rPr>
          <w:b/>
          <w:u w:val="single"/>
        </w:rPr>
        <w:t>, May 1</w:t>
      </w:r>
      <w:r>
        <w:rPr>
          <w:b/>
          <w:u w:val="single"/>
        </w:rPr>
        <w:t>5</w:t>
      </w:r>
      <w:r w:rsidRPr="003804A6">
        <w:rPr>
          <w:b/>
          <w:u w:val="single"/>
        </w:rPr>
        <w:t xml:space="preserve"> </w:t>
      </w:r>
    </w:p>
    <w:p w14:paraId="52125A02" w14:textId="77777777" w:rsidR="00CD488C" w:rsidRDefault="00CD488C" w:rsidP="00CD488C">
      <w:r>
        <w:t>4:30</w:t>
      </w:r>
      <w:r w:rsidRPr="001C2572">
        <w:t xml:space="preserve"> </w:t>
      </w:r>
      <w:r>
        <w:t>p.m.</w:t>
      </w:r>
      <w:r>
        <w:tab/>
      </w:r>
      <w:r w:rsidRPr="001C2572">
        <w:t xml:space="preserve">St. Johns </w:t>
      </w:r>
      <w:r>
        <w:t>Virtual</w:t>
      </w:r>
      <w:r w:rsidRPr="001C2572">
        <w:t xml:space="preserve"> School</w:t>
      </w:r>
      <w:r w:rsidRPr="001C2572">
        <w:tab/>
      </w:r>
      <w:r>
        <w:tab/>
        <w:t>District Administrative Building</w:t>
      </w:r>
      <w:r w:rsidRPr="001C2572">
        <w:t xml:space="preserve"> Auditorium </w:t>
      </w:r>
    </w:p>
    <w:p w14:paraId="070311DC" w14:textId="77777777" w:rsidR="00CD488C" w:rsidRDefault="00CD488C" w:rsidP="00CD488C"/>
    <w:p w14:paraId="33E58B6E" w14:textId="77777777" w:rsidR="00CD488C" w:rsidRDefault="00CD488C" w:rsidP="00CD488C"/>
    <w:p w14:paraId="007295D4" w14:textId="1BD0CA17" w:rsidR="00220AE7" w:rsidRPr="003804A6" w:rsidRDefault="00220AE7" w:rsidP="00CD488C">
      <w:pPr>
        <w:rPr>
          <w:b/>
          <w:u w:val="single"/>
        </w:rPr>
      </w:pPr>
      <w:r w:rsidRPr="003804A6">
        <w:rPr>
          <w:b/>
          <w:u w:val="single"/>
        </w:rPr>
        <w:t>Wednesday, May 1</w:t>
      </w:r>
      <w:r w:rsidR="00CD488C">
        <w:rPr>
          <w:b/>
          <w:u w:val="single"/>
        </w:rPr>
        <w:t>6</w:t>
      </w:r>
    </w:p>
    <w:p w14:paraId="46EA95D2" w14:textId="77777777" w:rsidR="00220AE7" w:rsidRDefault="00220AE7" w:rsidP="00220AE7">
      <w:r w:rsidRPr="001C2572">
        <w:t>7 p.m.</w:t>
      </w:r>
      <w:r w:rsidRPr="001C2572">
        <w:tab/>
      </w:r>
      <w:r w:rsidRPr="001C2572">
        <w:tab/>
        <w:t>St. Johns Technical High School</w:t>
      </w:r>
      <w:r w:rsidRPr="001C2572">
        <w:tab/>
        <w:t xml:space="preserve">St. Augustine High School Auditorium </w:t>
      </w:r>
    </w:p>
    <w:p w14:paraId="6CDEBB3D" w14:textId="59A7F8B4" w:rsidR="001A325E" w:rsidRPr="001C2572" w:rsidRDefault="001A325E" w:rsidP="001C2572"/>
    <w:p w14:paraId="6CDEBB3E" w14:textId="77777777" w:rsidR="001D47E1" w:rsidRPr="00803559" w:rsidRDefault="001D47E1" w:rsidP="001C2572">
      <w:pPr>
        <w:rPr>
          <w:color w:val="FF0000"/>
        </w:rPr>
      </w:pPr>
    </w:p>
    <w:p w14:paraId="6CDEBB3F" w14:textId="2DC54F1B" w:rsidR="00FC7976" w:rsidRPr="005A09A5" w:rsidRDefault="00CD488C" w:rsidP="001C2572">
      <w:pPr>
        <w:rPr>
          <w:b/>
          <w:u w:val="single"/>
        </w:rPr>
      </w:pPr>
      <w:r>
        <w:rPr>
          <w:b/>
          <w:u w:val="single"/>
        </w:rPr>
        <w:t>Thursday, May 17</w:t>
      </w:r>
    </w:p>
    <w:p w14:paraId="6CDEBB40" w14:textId="0FD39812" w:rsidR="00FC7976" w:rsidRDefault="00FC7976" w:rsidP="001C2572">
      <w:r>
        <w:t>7</w:t>
      </w:r>
      <w:r w:rsidR="00BF1C96">
        <w:t xml:space="preserve"> </w:t>
      </w:r>
      <w:r w:rsidR="002E7979">
        <w:t>p</w:t>
      </w:r>
      <w:r w:rsidR="001D47E1">
        <w:t>.m.</w:t>
      </w:r>
      <w:r w:rsidR="001D47E1">
        <w:tab/>
      </w:r>
      <w:r w:rsidR="00BF1C96">
        <w:tab/>
      </w:r>
      <w:r>
        <w:t xml:space="preserve">Pedro Menendez High School </w:t>
      </w:r>
      <w:r>
        <w:tab/>
        <w:t>St. Augustine Amphitheatre</w:t>
      </w:r>
      <w:r w:rsidR="001D47E1">
        <w:t xml:space="preserve"> (SAA)</w:t>
      </w:r>
    </w:p>
    <w:p w14:paraId="6CDEBB41" w14:textId="77777777" w:rsidR="00EE6BFD" w:rsidRDefault="00EE6BFD" w:rsidP="001C2572">
      <w:r>
        <w:tab/>
      </w:r>
    </w:p>
    <w:p w14:paraId="6CDEBB42" w14:textId="72F5CE86" w:rsidR="001C2572" w:rsidRDefault="001C2572" w:rsidP="001C2572">
      <w:pPr>
        <w:rPr>
          <w:b/>
          <w:u w:val="single"/>
        </w:rPr>
      </w:pPr>
    </w:p>
    <w:p w14:paraId="4DAFCCE1" w14:textId="20D0E645" w:rsidR="005F4F10" w:rsidRPr="00C13CE6" w:rsidRDefault="005F4F10" w:rsidP="005F4F10">
      <w:r>
        <w:rPr>
          <w:b/>
          <w:u w:val="single"/>
        </w:rPr>
        <w:t>Saturday, May 19</w:t>
      </w:r>
    </w:p>
    <w:p w14:paraId="5B00EDCE" w14:textId="475457E8" w:rsidR="005F4F10" w:rsidRDefault="005F4F10" w:rsidP="005F4F10">
      <w:pPr>
        <w:rPr>
          <w:b/>
          <w:u w:val="single"/>
        </w:rPr>
      </w:pPr>
      <w:r>
        <w:t xml:space="preserve">9 </w:t>
      </w:r>
      <w:r w:rsidR="002E7979">
        <w:t>a</w:t>
      </w:r>
      <w:r>
        <w:t>.m.</w:t>
      </w:r>
      <w:r>
        <w:tab/>
      </w:r>
      <w:r>
        <w:tab/>
        <w:t xml:space="preserve">Creekside High School </w:t>
      </w:r>
      <w:r>
        <w:tab/>
      </w:r>
      <w:r>
        <w:tab/>
        <w:t>University of North Florida (UNF)</w:t>
      </w:r>
    </w:p>
    <w:p w14:paraId="416F448A" w14:textId="3E18D963" w:rsidR="005F4F10" w:rsidRDefault="005F4F10" w:rsidP="005F4F10">
      <w:pPr>
        <w:rPr>
          <w:b/>
          <w:u w:val="single"/>
        </w:rPr>
      </w:pPr>
      <w:r>
        <w:t>1 p.m.</w:t>
      </w:r>
      <w:r>
        <w:tab/>
      </w:r>
      <w:r>
        <w:tab/>
        <w:t>Ponte Vedra High School</w:t>
      </w:r>
      <w:r>
        <w:tab/>
      </w:r>
      <w:r>
        <w:tab/>
        <w:t>UNF</w:t>
      </w:r>
    </w:p>
    <w:p w14:paraId="301D6699" w14:textId="77777777" w:rsidR="005F4F10" w:rsidRDefault="005F4F10" w:rsidP="001C2572">
      <w:pPr>
        <w:rPr>
          <w:b/>
          <w:u w:val="single"/>
        </w:rPr>
      </w:pPr>
    </w:p>
    <w:p w14:paraId="094352A2" w14:textId="77777777" w:rsidR="005F4F10" w:rsidRDefault="005F4F10" w:rsidP="005F4F10">
      <w:pPr>
        <w:rPr>
          <w:b/>
          <w:u w:val="single"/>
        </w:rPr>
      </w:pPr>
    </w:p>
    <w:p w14:paraId="40697FF9" w14:textId="32273C91" w:rsidR="005F4F10" w:rsidRPr="00C13CE6" w:rsidRDefault="005F4F10" w:rsidP="005F4F10">
      <w:r>
        <w:rPr>
          <w:b/>
          <w:u w:val="single"/>
        </w:rPr>
        <w:t>Monday, May 21</w:t>
      </w:r>
    </w:p>
    <w:p w14:paraId="2A5F395E" w14:textId="71A88065" w:rsidR="005F4F10" w:rsidRDefault="005F4F10" w:rsidP="005F4F10">
      <w:r>
        <w:t>7 p.m.</w:t>
      </w:r>
      <w:r>
        <w:tab/>
      </w:r>
      <w:r w:rsidR="002E7979">
        <w:tab/>
      </w:r>
      <w:r>
        <w:t>Allen D. Nease High School</w:t>
      </w:r>
      <w:r>
        <w:tab/>
      </w:r>
      <w:r>
        <w:tab/>
        <w:t>UNF</w:t>
      </w:r>
      <w:r>
        <w:tab/>
      </w:r>
    </w:p>
    <w:p w14:paraId="68528E5C" w14:textId="422C6060" w:rsidR="002E7979" w:rsidRDefault="002E7979" w:rsidP="005F4F10"/>
    <w:p w14:paraId="3B7A0D81" w14:textId="5464E468" w:rsidR="002E7979" w:rsidRDefault="002E7979" w:rsidP="005F4F10"/>
    <w:p w14:paraId="07502A04" w14:textId="0042E031" w:rsidR="002E7979" w:rsidRPr="004A5BEA" w:rsidRDefault="002E7979" w:rsidP="002E7979">
      <w:pPr>
        <w:rPr>
          <w:b/>
          <w:u w:val="single"/>
        </w:rPr>
      </w:pPr>
      <w:r>
        <w:rPr>
          <w:b/>
          <w:u w:val="single"/>
        </w:rPr>
        <w:t>Tuesday</w:t>
      </w:r>
      <w:r w:rsidRPr="004A5BEA">
        <w:rPr>
          <w:b/>
          <w:u w:val="single"/>
        </w:rPr>
        <w:t xml:space="preserve">, </w:t>
      </w:r>
      <w:r>
        <w:rPr>
          <w:b/>
          <w:u w:val="single"/>
        </w:rPr>
        <w:t xml:space="preserve">May 22 </w:t>
      </w:r>
    </w:p>
    <w:p w14:paraId="3D9B3BC1" w14:textId="1C5C9FF1" w:rsidR="002E7979" w:rsidRDefault="002E7979" w:rsidP="002E7979">
      <w:r>
        <w:t>7 p.m.</w:t>
      </w:r>
      <w:r>
        <w:tab/>
      </w:r>
      <w:r>
        <w:tab/>
        <w:t>Bartram Trail High School</w:t>
      </w:r>
      <w:r>
        <w:tab/>
      </w:r>
      <w:r>
        <w:tab/>
        <w:t xml:space="preserve">UNF </w:t>
      </w:r>
      <w:r>
        <w:tab/>
      </w:r>
    </w:p>
    <w:p w14:paraId="1C9C3598" w14:textId="77777777" w:rsidR="005F4F10" w:rsidRDefault="005F4F10" w:rsidP="001C2572">
      <w:pPr>
        <w:rPr>
          <w:b/>
          <w:u w:val="single"/>
        </w:rPr>
      </w:pPr>
    </w:p>
    <w:p w14:paraId="12DE8B75" w14:textId="77777777" w:rsidR="005F4F10" w:rsidRDefault="005F4F10" w:rsidP="001C2572">
      <w:pPr>
        <w:rPr>
          <w:b/>
          <w:u w:val="single"/>
        </w:rPr>
      </w:pPr>
    </w:p>
    <w:p w14:paraId="6CDEBB43" w14:textId="2FC0CF54" w:rsidR="00FC7976" w:rsidRPr="0057653A" w:rsidRDefault="00BF1C96" w:rsidP="001C2572">
      <w:pPr>
        <w:rPr>
          <w:b/>
          <w:u w:val="single"/>
        </w:rPr>
      </w:pPr>
      <w:r>
        <w:rPr>
          <w:b/>
          <w:u w:val="single"/>
        </w:rPr>
        <w:t>Wednesday</w:t>
      </w:r>
      <w:r w:rsidR="00DA5475">
        <w:rPr>
          <w:b/>
          <w:u w:val="single"/>
        </w:rPr>
        <w:t xml:space="preserve">, </w:t>
      </w:r>
      <w:r w:rsidR="00FC7976">
        <w:rPr>
          <w:b/>
          <w:u w:val="single"/>
        </w:rPr>
        <w:t xml:space="preserve">May </w:t>
      </w:r>
      <w:r w:rsidR="001D47E1">
        <w:rPr>
          <w:b/>
          <w:u w:val="single"/>
        </w:rPr>
        <w:t>2</w:t>
      </w:r>
      <w:r w:rsidR="00B11EC5">
        <w:rPr>
          <w:b/>
          <w:u w:val="single"/>
        </w:rPr>
        <w:t>3</w:t>
      </w:r>
    </w:p>
    <w:p w14:paraId="6CDEBB45" w14:textId="3B5D41A2" w:rsidR="00FC7976" w:rsidRDefault="00FC7976" w:rsidP="001C2572">
      <w:r>
        <w:t>7</w:t>
      </w:r>
      <w:r w:rsidR="001D47E1">
        <w:t xml:space="preserve"> p.m. </w:t>
      </w:r>
      <w:r w:rsidR="001D47E1">
        <w:tab/>
      </w:r>
      <w:r w:rsidR="002E7979">
        <w:tab/>
      </w:r>
      <w:r>
        <w:t>St. Augustine High School</w:t>
      </w:r>
      <w:r w:rsidR="00EE6BFD">
        <w:tab/>
      </w:r>
      <w:r w:rsidR="00EE6BFD">
        <w:tab/>
      </w:r>
      <w:r w:rsidR="001D47E1">
        <w:t>SAA</w:t>
      </w:r>
      <w:r>
        <w:tab/>
      </w:r>
      <w:r>
        <w:tab/>
      </w:r>
    </w:p>
    <w:p w14:paraId="6CDEBB4C" w14:textId="7A4AAA05" w:rsidR="00FC7976" w:rsidRDefault="00FC7976" w:rsidP="001C2572">
      <w:r>
        <w:tab/>
      </w:r>
      <w:r>
        <w:tab/>
      </w:r>
      <w:r>
        <w:tab/>
      </w:r>
    </w:p>
    <w:p w14:paraId="6CDEBB4D" w14:textId="77777777" w:rsidR="004A5BEA" w:rsidRDefault="00FC7976" w:rsidP="001C2572">
      <w:r>
        <w:tab/>
      </w:r>
      <w:r>
        <w:tab/>
      </w:r>
      <w:r w:rsidR="00F76A65">
        <w:tab/>
      </w:r>
    </w:p>
    <w:p w14:paraId="275EA29F" w14:textId="2CCBDCAA" w:rsidR="00FF0A1F" w:rsidRPr="002E7979" w:rsidRDefault="00E10779" w:rsidP="00FF0A1F">
      <w:pPr>
        <w:rPr>
          <w:b/>
          <w:u w:val="single"/>
        </w:rPr>
      </w:pPr>
      <w:r>
        <w:rPr>
          <w:b/>
          <w:u w:val="single"/>
        </w:rPr>
        <w:t>Friday</w:t>
      </w:r>
      <w:r w:rsidR="00625378" w:rsidRPr="004A5BEA">
        <w:rPr>
          <w:b/>
          <w:u w:val="single"/>
        </w:rPr>
        <w:t xml:space="preserve">, </w:t>
      </w:r>
      <w:r w:rsidR="00625378">
        <w:rPr>
          <w:b/>
          <w:u w:val="single"/>
        </w:rPr>
        <w:t>May 2</w:t>
      </w:r>
      <w:r w:rsidR="00FF0A1F">
        <w:rPr>
          <w:b/>
          <w:u w:val="single"/>
        </w:rPr>
        <w:t>5</w:t>
      </w:r>
      <w:r w:rsidR="00625378">
        <w:rPr>
          <w:b/>
          <w:u w:val="single"/>
        </w:rPr>
        <w:t xml:space="preserve"> </w:t>
      </w:r>
      <w:r w:rsidR="00FF0A1F">
        <w:tab/>
      </w:r>
    </w:p>
    <w:p w14:paraId="48F6CD41" w14:textId="24EB9519" w:rsidR="00FC7976" w:rsidRPr="002E7979" w:rsidRDefault="00CD488C" w:rsidP="002E7979">
      <w:r>
        <w:t>4 p.m.</w:t>
      </w:r>
      <w:r>
        <w:tab/>
      </w:r>
      <w:r>
        <w:tab/>
        <w:t>First Coast Technical College</w:t>
      </w:r>
      <w:r>
        <w:tab/>
      </w:r>
      <w:r>
        <w:tab/>
      </w:r>
      <w:r w:rsidR="002E7979">
        <w:t>FCTC Campus, Bldg. C</w:t>
      </w:r>
    </w:p>
    <w:sectPr w:rsidR="00FC7976" w:rsidRPr="002E7979" w:rsidSect="002E7979">
      <w:headerReference w:type="default" r:id="rId7"/>
      <w:headerReference w:type="first" r:id="rId8"/>
      <w:footerReference w:type="first" r:id="rId9"/>
      <w:pgSz w:w="12240" w:h="15840"/>
      <w:pgMar w:top="1440" w:right="1440" w:bottom="990" w:left="1440" w:header="270" w:footer="34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533D3C" w14:textId="77777777" w:rsidR="00EE42C3" w:rsidRDefault="00EE42C3" w:rsidP="00D13F1E">
      <w:r>
        <w:separator/>
      </w:r>
    </w:p>
  </w:endnote>
  <w:endnote w:type="continuationSeparator" w:id="0">
    <w:p w14:paraId="238D5CF3" w14:textId="77777777" w:rsidR="00EE42C3" w:rsidRDefault="00EE42C3" w:rsidP="00D13F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2B18A1" w14:textId="77777777" w:rsidR="002E7979" w:rsidRPr="0027545A" w:rsidRDefault="002E7979" w:rsidP="002E7979">
    <w:pPr>
      <w:jc w:val="center"/>
    </w:pPr>
    <w:r w:rsidRPr="00B14462">
      <w:t>###</w:t>
    </w:r>
  </w:p>
  <w:p w14:paraId="0C41A387" w14:textId="77777777" w:rsidR="002E7979" w:rsidRDefault="002E79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1B5C00" w14:textId="77777777" w:rsidR="00EE42C3" w:rsidRDefault="00EE42C3" w:rsidP="00D13F1E">
      <w:r>
        <w:separator/>
      </w:r>
    </w:p>
  </w:footnote>
  <w:footnote w:type="continuationSeparator" w:id="0">
    <w:p w14:paraId="4AEA1C00" w14:textId="77777777" w:rsidR="00EE42C3" w:rsidRDefault="00EE42C3" w:rsidP="00D13F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DEBB57" w14:textId="77777777" w:rsidR="00BC1D5A" w:rsidRPr="00BC1D5A" w:rsidRDefault="00BC1D5A" w:rsidP="00BC1D5A">
    <w:pPr>
      <w:pStyle w:val="Header"/>
    </w:pPr>
    <w:r w:rsidRPr="00BC1D5A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DEBB58" w14:textId="77777777" w:rsidR="009701D8" w:rsidRPr="00B14462" w:rsidRDefault="00015326" w:rsidP="006F0580">
    <w:pPr>
      <w:rPr>
        <w:rFonts w:ascii="Lucida Calligraphy" w:hAnsi="Lucida Calligraphy"/>
        <w:sz w:val="82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6CDEBB60" wp14:editId="6CDEBB61">
          <wp:simplePos x="0" y="0"/>
          <wp:positionH relativeFrom="column">
            <wp:posOffset>-733425</wp:posOffset>
          </wp:positionH>
          <wp:positionV relativeFrom="paragraph">
            <wp:posOffset>95250</wp:posOffset>
          </wp:positionV>
          <wp:extent cx="1704975" cy="1581150"/>
          <wp:effectExtent l="0" t="0" r="9525" b="0"/>
          <wp:wrapSquare wrapText="bothSides"/>
          <wp:docPr id="11" name="Picture 11" descr="DAL14-013176-01 SJCS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AL14-013176-01 SJCSD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1581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701D8" w:rsidRPr="00B14462">
      <w:rPr>
        <w:rFonts w:ascii="Lucida Calligraphy" w:hAnsi="Lucida Calligraphy"/>
        <w:sz w:val="84"/>
      </w:rPr>
      <w:t>Media Release</w:t>
    </w:r>
  </w:p>
  <w:p w14:paraId="6CDEBB59" w14:textId="77777777" w:rsidR="009701D8" w:rsidRPr="00BC1D5A" w:rsidRDefault="009701D8" w:rsidP="006F0580">
    <w:pPr>
      <w:pStyle w:val="Header"/>
      <w:rPr>
        <w:rFonts w:ascii="Arial" w:hAnsi="Arial" w:cs="Arial"/>
        <w:sz w:val="22"/>
        <w:szCs w:val="22"/>
      </w:rPr>
    </w:pPr>
    <w:r w:rsidRPr="00BC1D5A">
      <w:rPr>
        <w:rFonts w:ascii="Arial" w:hAnsi="Arial" w:cs="Arial"/>
        <w:sz w:val="22"/>
        <w:szCs w:val="22"/>
      </w:rPr>
      <w:t>40 Orange Street</w:t>
    </w:r>
  </w:p>
  <w:p w14:paraId="6CDEBB5A" w14:textId="77777777" w:rsidR="009701D8" w:rsidRPr="00BC1D5A" w:rsidRDefault="009701D8" w:rsidP="006F0580">
    <w:pPr>
      <w:pStyle w:val="Header"/>
      <w:rPr>
        <w:rFonts w:ascii="Arial" w:hAnsi="Arial" w:cs="Arial"/>
        <w:sz w:val="22"/>
        <w:szCs w:val="22"/>
      </w:rPr>
    </w:pPr>
    <w:r w:rsidRPr="00BC1D5A">
      <w:rPr>
        <w:rFonts w:ascii="Arial" w:hAnsi="Arial" w:cs="Arial"/>
        <w:sz w:val="22"/>
        <w:szCs w:val="22"/>
      </w:rPr>
      <w:t>St. Augustine, FL 32084</w:t>
    </w:r>
  </w:p>
  <w:p w14:paraId="6CDEBB5B" w14:textId="770BE3C0" w:rsidR="009701D8" w:rsidRPr="00BC1D5A" w:rsidRDefault="00E10779" w:rsidP="006F0580">
    <w:pPr>
      <w:pStyle w:val="Header"/>
      <w:rPr>
        <w:rFonts w:ascii="Arial" w:hAnsi="Arial" w:cs="Arial"/>
        <w:sz w:val="22"/>
        <w:szCs w:val="22"/>
      </w:rPr>
    </w:pPr>
    <w:r>
      <w:rPr>
        <w:rFonts w:ascii="Arial" w:hAnsi="Arial" w:cs="Arial"/>
        <w:sz w:val="22"/>
        <w:szCs w:val="22"/>
      </w:rPr>
      <w:t>Tim Forson,</w:t>
    </w:r>
    <w:r w:rsidR="009701D8" w:rsidRPr="00BC1D5A">
      <w:rPr>
        <w:rFonts w:ascii="Arial" w:hAnsi="Arial" w:cs="Arial"/>
        <w:sz w:val="22"/>
        <w:szCs w:val="22"/>
      </w:rPr>
      <w:t xml:space="preserve"> Superintendent of Schools</w:t>
    </w:r>
  </w:p>
  <w:p w14:paraId="6CDEBB5C" w14:textId="77777777" w:rsidR="009701D8" w:rsidRPr="00BC1D5A" w:rsidRDefault="009701D8" w:rsidP="006F0580">
    <w:pPr>
      <w:pStyle w:val="Header"/>
      <w:rPr>
        <w:rFonts w:ascii="Arial" w:hAnsi="Arial" w:cs="Arial"/>
        <w:sz w:val="22"/>
        <w:szCs w:val="22"/>
      </w:rPr>
    </w:pPr>
    <w:r w:rsidRPr="00BC1D5A">
      <w:rPr>
        <w:rFonts w:ascii="Arial" w:hAnsi="Arial" w:cs="Arial"/>
        <w:sz w:val="22"/>
        <w:szCs w:val="22"/>
      </w:rPr>
      <w:t xml:space="preserve">Christina Langston, </w:t>
    </w:r>
    <w:r>
      <w:rPr>
        <w:rFonts w:ascii="Arial" w:hAnsi="Arial" w:cs="Arial"/>
        <w:sz w:val="22"/>
        <w:szCs w:val="22"/>
      </w:rPr>
      <w:t>Chief</w:t>
    </w:r>
    <w:r w:rsidRPr="00BC1D5A">
      <w:rPr>
        <w:rFonts w:ascii="Arial" w:hAnsi="Arial" w:cs="Arial"/>
        <w:sz w:val="22"/>
        <w:szCs w:val="22"/>
      </w:rPr>
      <w:t xml:space="preserve"> of Community Relations</w:t>
    </w:r>
  </w:p>
  <w:p w14:paraId="6CDEBB5D" w14:textId="77777777" w:rsidR="009701D8" w:rsidRPr="00BC1D5A" w:rsidRDefault="009701D8" w:rsidP="006F0580">
    <w:pPr>
      <w:pStyle w:val="Header"/>
      <w:rPr>
        <w:rFonts w:ascii="Arial" w:hAnsi="Arial" w:cs="Arial"/>
        <w:sz w:val="22"/>
        <w:szCs w:val="22"/>
      </w:rPr>
    </w:pPr>
    <w:r w:rsidRPr="00BC1D5A">
      <w:rPr>
        <w:rFonts w:ascii="Arial" w:hAnsi="Arial" w:cs="Arial"/>
        <w:sz w:val="22"/>
        <w:szCs w:val="22"/>
      </w:rPr>
      <w:t>Phone</w:t>
    </w:r>
    <w:r w:rsidR="00817663">
      <w:rPr>
        <w:rFonts w:ascii="Arial" w:hAnsi="Arial" w:cs="Arial"/>
        <w:sz w:val="22"/>
        <w:szCs w:val="22"/>
      </w:rPr>
      <w:t>:</w:t>
    </w:r>
    <w:r w:rsidRPr="00BC1D5A">
      <w:rPr>
        <w:rFonts w:ascii="Arial" w:hAnsi="Arial" w:cs="Arial"/>
        <w:sz w:val="22"/>
        <w:szCs w:val="22"/>
      </w:rPr>
      <w:t xml:space="preserve"> 904-547-7504 • Fax</w:t>
    </w:r>
    <w:r w:rsidR="00817663">
      <w:rPr>
        <w:rFonts w:ascii="Arial" w:hAnsi="Arial" w:cs="Arial"/>
        <w:sz w:val="22"/>
        <w:szCs w:val="22"/>
      </w:rPr>
      <w:t>:</w:t>
    </w:r>
    <w:r w:rsidRPr="00BC1D5A">
      <w:rPr>
        <w:rFonts w:ascii="Arial" w:hAnsi="Arial" w:cs="Arial"/>
        <w:sz w:val="22"/>
        <w:szCs w:val="22"/>
      </w:rPr>
      <w:t xml:space="preserve"> 904-547-7523</w:t>
    </w:r>
  </w:p>
  <w:p w14:paraId="6CDEBB5E" w14:textId="77777777" w:rsidR="009701D8" w:rsidRDefault="00EE42C3" w:rsidP="006F0580">
    <w:pPr>
      <w:pStyle w:val="Header"/>
    </w:pPr>
    <w:hyperlink r:id="rId2" w:history="1">
      <w:r w:rsidR="009701D8" w:rsidRPr="007720E1">
        <w:rPr>
          <w:rStyle w:val="Hyperlink"/>
          <w:rFonts w:ascii="Arial" w:hAnsi="Arial" w:cs="Arial"/>
          <w:sz w:val="22"/>
          <w:szCs w:val="22"/>
        </w:rPr>
        <w:t>www.stjohns.k12.fl.us</w:t>
      </w:r>
    </w:hyperlink>
  </w:p>
  <w:p w14:paraId="6CDEBB5F" w14:textId="77777777" w:rsidR="00BC1D5A" w:rsidRDefault="00BC1D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EF3C51"/>
    <w:multiLevelType w:val="hybridMultilevel"/>
    <w:tmpl w:val="DC041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857EB9"/>
    <w:multiLevelType w:val="hybridMultilevel"/>
    <w:tmpl w:val="B7908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NrMAkhbmxpaWxko6SsGpxcWZ+XkgBca1AEaMpxssAAAA"/>
  </w:docVars>
  <w:rsids>
    <w:rsidRoot w:val="00F55893"/>
    <w:rsid w:val="00015326"/>
    <w:rsid w:val="00020DF1"/>
    <w:rsid w:val="00026DBA"/>
    <w:rsid w:val="0005365D"/>
    <w:rsid w:val="000544E9"/>
    <w:rsid w:val="00065E2C"/>
    <w:rsid w:val="00074939"/>
    <w:rsid w:val="000800E0"/>
    <w:rsid w:val="00084B4D"/>
    <w:rsid w:val="00086B89"/>
    <w:rsid w:val="00091C17"/>
    <w:rsid w:val="00094F64"/>
    <w:rsid w:val="000A2403"/>
    <w:rsid w:val="000A7C45"/>
    <w:rsid w:val="000B4B15"/>
    <w:rsid w:val="000D3486"/>
    <w:rsid w:val="000D63E7"/>
    <w:rsid w:val="001065B0"/>
    <w:rsid w:val="00112CC3"/>
    <w:rsid w:val="00115D87"/>
    <w:rsid w:val="001311FB"/>
    <w:rsid w:val="00141CDD"/>
    <w:rsid w:val="00161419"/>
    <w:rsid w:val="00183EF2"/>
    <w:rsid w:val="00193FB2"/>
    <w:rsid w:val="001A325E"/>
    <w:rsid w:val="001C2572"/>
    <w:rsid w:val="001C5A78"/>
    <w:rsid w:val="001D47E1"/>
    <w:rsid w:val="001E63AA"/>
    <w:rsid w:val="002175E8"/>
    <w:rsid w:val="00220AE7"/>
    <w:rsid w:val="00223DB9"/>
    <w:rsid w:val="00233868"/>
    <w:rsid w:val="0025220A"/>
    <w:rsid w:val="00261429"/>
    <w:rsid w:val="0027545A"/>
    <w:rsid w:val="00284610"/>
    <w:rsid w:val="00290B76"/>
    <w:rsid w:val="002C1F30"/>
    <w:rsid w:val="002C39C9"/>
    <w:rsid w:val="002C47EC"/>
    <w:rsid w:val="002C5850"/>
    <w:rsid w:val="002D1D34"/>
    <w:rsid w:val="002E7979"/>
    <w:rsid w:val="002F67F1"/>
    <w:rsid w:val="00303695"/>
    <w:rsid w:val="00303EED"/>
    <w:rsid w:val="003107AD"/>
    <w:rsid w:val="00315D21"/>
    <w:rsid w:val="00333FC3"/>
    <w:rsid w:val="00350206"/>
    <w:rsid w:val="003523CE"/>
    <w:rsid w:val="003628B6"/>
    <w:rsid w:val="003652E9"/>
    <w:rsid w:val="00373801"/>
    <w:rsid w:val="00373FC7"/>
    <w:rsid w:val="0037440F"/>
    <w:rsid w:val="00374925"/>
    <w:rsid w:val="003804A6"/>
    <w:rsid w:val="00387DB2"/>
    <w:rsid w:val="003A67B7"/>
    <w:rsid w:val="003A78BC"/>
    <w:rsid w:val="003B11A9"/>
    <w:rsid w:val="003C05EA"/>
    <w:rsid w:val="003C0882"/>
    <w:rsid w:val="003D1C1C"/>
    <w:rsid w:val="003D228C"/>
    <w:rsid w:val="003D5453"/>
    <w:rsid w:val="003D6D8E"/>
    <w:rsid w:val="003F4FC4"/>
    <w:rsid w:val="00401DAD"/>
    <w:rsid w:val="004078FC"/>
    <w:rsid w:val="00410B1E"/>
    <w:rsid w:val="00416B87"/>
    <w:rsid w:val="004224FB"/>
    <w:rsid w:val="00423376"/>
    <w:rsid w:val="00427D7E"/>
    <w:rsid w:val="00451734"/>
    <w:rsid w:val="00456A4C"/>
    <w:rsid w:val="004640A7"/>
    <w:rsid w:val="00494F3B"/>
    <w:rsid w:val="004A1EA4"/>
    <w:rsid w:val="004A2208"/>
    <w:rsid w:val="004A2FFB"/>
    <w:rsid w:val="004A5BEA"/>
    <w:rsid w:val="004A5E01"/>
    <w:rsid w:val="004A6462"/>
    <w:rsid w:val="004B6142"/>
    <w:rsid w:val="004D0F0E"/>
    <w:rsid w:val="004D2F60"/>
    <w:rsid w:val="004D4B49"/>
    <w:rsid w:val="004D50F6"/>
    <w:rsid w:val="004E1A47"/>
    <w:rsid w:val="005155F5"/>
    <w:rsid w:val="00515AE0"/>
    <w:rsid w:val="00532580"/>
    <w:rsid w:val="00553198"/>
    <w:rsid w:val="00564F98"/>
    <w:rsid w:val="00572B6E"/>
    <w:rsid w:val="00576CE5"/>
    <w:rsid w:val="00590A64"/>
    <w:rsid w:val="00591B6C"/>
    <w:rsid w:val="005A6F93"/>
    <w:rsid w:val="005F4F10"/>
    <w:rsid w:val="005F6E4B"/>
    <w:rsid w:val="00604482"/>
    <w:rsid w:val="006227AA"/>
    <w:rsid w:val="00625378"/>
    <w:rsid w:val="0062790E"/>
    <w:rsid w:val="00631528"/>
    <w:rsid w:val="0063665F"/>
    <w:rsid w:val="00642FF3"/>
    <w:rsid w:val="00661710"/>
    <w:rsid w:val="00662CD1"/>
    <w:rsid w:val="00663080"/>
    <w:rsid w:val="006701D1"/>
    <w:rsid w:val="0068041B"/>
    <w:rsid w:val="0069119B"/>
    <w:rsid w:val="00692847"/>
    <w:rsid w:val="00693BD9"/>
    <w:rsid w:val="006B24DE"/>
    <w:rsid w:val="006B7090"/>
    <w:rsid w:val="006C4EF7"/>
    <w:rsid w:val="006C5AB0"/>
    <w:rsid w:val="006D6CB5"/>
    <w:rsid w:val="006E3437"/>
    <w:rsid w:val="006F0580"/>
    <w:rsid w:val="00703013"/>
    <w:rsid w:val="0070712C"/>
    <w:rsid w:val="007076F5"/>
    <w:rsid w:val="007111E2"/>
    <w:rsid w:val="007232A2"/>
    <w:rsid w:val="00726950"/>
    <w:rsid w:val="00743AE5"/>
    <w:rsid w:val="007559E9"/>
    <w:rsid w:val="00757059"/>
    <w:rsid w:val="00770DEE"/>
    <w:rsid w:val="007A16E3"/>
    <w:rsid w:val="007A4032"/>
    <w:rsid w:val="007B69A1"/>
    <w:rsid w:val="007C007E"/>
    <w:rsid w:val="007C47CA"/>
    <w:rsid w:val="007D0877"/>
    <w:rsid w:val="00805CF0"/>
    <w:rsid w:val="0081052C"/>
    <w:rsid w:val="00811EE2"/>
    <w:rsid w:val="00817663"/>
    <w:rsid w:val="0085147D"/>
    <w:rsid w:val="0085378E"/>
    <w:rsid w:val="008550A8"/>
    <w:rsid w:val="00856889"/>
    <w:rsid w:val="0086094E"/>
    <w:rsid w:val="00860F8C"/>
    <w:rsid w:val="00861A10"/>
    <w:rsid w:val="008A4181"/>
    <w:rsid w:val="008A6FB0"/>
    <w:rsid w:val="008B6A00"/>
    <w:rsid w:val="008C34AD"/>
    <w:rsid w:val="008F1631"/>
    <w:rsid w:val="008F7768"/>
    <w:rsid w:val="00900A6A"/>
    <w:rsid w:val="00923D57"/>
    <w:rsid w:val="00933E47"/>
    <w:rsid w:val="00937D8C"/>
    <w:rsid w:val="009463A0"/>
    <w:rsid w:val="0094772E"/>
    <w:rsid w:val="009619A6"/>
    <w:rsid w:val="009701D8"/>
    <w:rsid w:val="009800A5"/>
    <w:rsid w:val="009A151B"/>
    <w:rsid w:val="009B7EF6"/>
    <w:rsid w:val="009D5716"/>
    <w:rsid w:val="009E2C9B"/>
    <w:rsid w:val="009E5916"/>
    <w:rsid w:val="009F523F"/>
    <w:rsid w:val="009F5B5D"/>
    <w:rsid w:val="009F7D27"/>
    <w:rsid w:val="00A10D28"/>
    <w:rsid w:val="00A20B2C"/>
    <w:rsid w:val="00A22A83"/>
    <w:rsid w:val="00A24D66"/>
    <w:rsid w:val="00A2617F"/>
    <w:rsid w:val="00A47451"/>
    <w:rsid w:val="00A503EF"/>
    <w:rsid w:val="00A6269C"/>
    <w:rsid w:val="00A64F55"/>
    <w:rsid w:val="00A65C05"/>
    <w:rsid w:val="00A76DD3"/>
    <w:rsid w:val="00A91B53"/>
    <w:rsid w:val="00A91D64"/>
    <w:rsid w:val="00AA3FA3"/>
    <w:rsid w:val="00AA58AC"/>
    <w:rsid w:val="00AA6AFA"/>
    <w:rsid w:val="00AC0077"/>
    <w:rsid w:val="00AE2CE1"/>
    <w:rsid w:val="00AF3C15"/>
    <w:rsid w:val="00B11EC5"/>
    <w:rsid w:val="00B14462"/>
    <w:rsid w:val="00B2048D"/>
    <w:rsid w:val="00B3643D"/>
    <w:rsid w:val="00B40BB8"/>
    <w:rsid w:val="00B42F25"/>
    <w:rsid w:val="00B60481"/>
    <w:rsid w:val="00B6345D"/>
    <w:rsid w:val="00B70A86"/>
    <w:rsid w:val="00B72AFC"/>
    <w:rsid w:val="00BB576C"/>
    <w:rsid w:val="00BB5A16"/>
    <w:rsid w:val="00BC1D5A"/>
    <w:rsid w:val="00BC496C"/>
    <w:rsid w:val="00BE13F4"/>
    <w:rsid w:val="00BF1C96"/>
    <w:rsid w:val="00C01EBE"/>
    <w:rsid w:val="00C21889"/>
    <w:rsid w:val="00C26390"/>
    <w:rsid w:val="00C315FC"/>
    <w:rsid w:val="00C31E75"/>
    <w:rsid w:val="00C52775"/>
    <w:rsid w:val="00C61753"/>
    <w:rsid w:val="00C61854"/>
    <w:rsid w:val="00C72914"/>
    <w:rsid w:val="00C77D05"/>
    <w:rsid w:val="00CA7198"/>
    <w:rsid w:val="00CC3F79"/>
    <w:rsid w:val="00CD488C"/>
    <w:rsid w:val="00CE0205"/>
    <w:rsid w:val="00CE3AF3"/>
    <w:rsid w:val="00CE76C4"/>
    <w:rsid w:val="00CF6E87"/>
    <w:rsid w:val="00D13F1E"/>
    <w:rsid w:val="00D35BB2"/>
    <w:rsid w:val="00D52297"/>
    <w:rsid w:val="00D64776"/>
    <w:rsid w:val="00D74775"/>
    <w:rsid w:val="00D91174"/>
    <w:rsid w:val="00DA5475"/>
    <w:rsid w:val="00DB1430"/>
    <w:rsid w:val="00DC0C88"/>
    <w:rsid w:val="00DC2D52"/>
    <w:rsid w:val="00DD486F"/>
    <w:rsid w:val="00DD7A31"/>
    <w:rsid w:val="00DF0E72"/>
    <w:rsid w:val="00DF307B"/>
    <w:rsid w:val="00E10779"/>
    <w:rsid w:val="00E11065"/>
    <w:rsid w:val="00E16DE7"/>
    <w:rsid w:val="00E266A8"/>
    <w:rsid w:val="00E316ED"/>
    <w:rsid w:val="00E612DF"/>
    <w:rsid w:val="00E623CC"/>
    <w:rsid w:val="00E62DB4"/>
    <w:rsid w:val="00E66CCA"/>
    <w:rsid w:val="00E70DDD"/>
    <w:rsid w:val="00E74279"/>
    <w:rsid w:val="00EB5320"/>
    <w:rsid w:val="00EC0417"/>
    <w:rsid w:val="00ED595B"/>
    <w:rsid w:val="00EE42C3"/>
    <w:rsid w:val="00EE6BFD"/>
    <w:rsid w:val="00EF787B"/>
    <w:rsid w:val="00F037FE"/>
    <w:rsid w:val="00F101F4"/>
    <w:rsid w:val="00F13E1C"/>
    <w:rsid w:val="00F2057E"/>
    <w:rsid w:val="00F3132A"/>
    <w:rsid w:val="00F353AC"/>
    <w:rsid w:val="00F35685"/>
    <w:rsid w:val="00F35957"/>
    <w:rsid w:val="00F3759E"/>
    <w:rsid w:val="00F46B4A"/>
    <w:rsid w:val="00F47F72"/>
    <w:rsid w:val="00F50817"/>
    <w:rsid w:val="00F55893"/>
    <w:rsid w:val="00F626E9"/>
    <w:rsid w:val="00F67D8B"/>
    <w:rsid w:val="00F76A65"/>
    <w:rsid w:val="00FA2A69"/>
    <w:rsid w:val="00FC7976"/>
    <w:rsid w:val="00FF0A1F"/>
    <w:rsid w:val="00FF6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CDEBB2C"/>
  <w15:chartTrackingRefBased/>
  <w15:docId w15:val="{9CC5AD54-4483-4BC6-AA08-01D223151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456A4C"/>
    <w:pPr>
      <w:keepNext/>
      <w:jc w:val="center"/>
      <w:outlineLvl w:val="0"/>
    </w:pPr>
    <w:rPr>
      <w:b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55893"/>
    <w:rPr>
      <w:rFonts w:ascii="Tahoma" w:hAnsi="Tahoma" w:cs="Tahoma"/>
      <w:sz w:val="16"/>
      <w:szCs w:val="16"/>
    </w:rPr>
  </w:style>
  <w:style w:type="character" w:styleId="Hyperlink">
    <w:name w:val="Hyperlink"/>
    <w:rsid w:val="00F101F4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387DB2"/>
    <w:pPr>
      <w:jc w:val="center"/>
    </w:pPr>
    <w:rPr>
      <w:b/>
      <w:bCs/>
      <w:sz w:val="20"/>
      <w:szCs w:val="20"/>
    </w:rPr>
  </w:style>
  <w:style w:type="paragraph" w:styleId="BodyTextIndent">
    <w:name w:val="Body Text Indent"/>
    <w:basedOn w:val="Normal"/>
    <w:rsid w:val="00387DB2"/>
    <w:pPr>
      <w:tabs>
        <w:tab w:val="left" w:pos="90"/>
      </w:tabs>
      <w:ind w:firstLine="720"/>
    </w:pPr>
  </w:style>
  <w:style w:type="paragraph" w:styleId="BodyText">
    <w:name w:val="Body Text"/>
    <w:basedOn w:val="Normal"/>
    <w:rsid w:val="00401DAD"/>
    <w:pPr>
      <w:spacing w:after="120"/>
    </w:pPr>
  </w:style>
  <w:style w:type="paragraph" w:styleId="BodyText3">
    <w:name w:val="Body Text 3"/>
    <w:basedOn w:val="Normal"/>
    <w:rsid w:val="00401DAD"/>
    <w:pPr>
      <w:spacing w:after="120"/>
    </w:pPr>
    <w:rPr>
      <w:sz w:val="16"/>
      <w:szCs w:val="16"/>
    </w:rPr>
  </w:style>
  <w:style w:type="character" w:styleId="FollowedHyperlink">
    <w:name w:val="FollowedHyperlink"/>
    <w:rsid w:val="00086B89"/>
    <w:rPr>
      <w:color w:val="800080"/>
      <w:u w:val="single"/>
    </w:rPr>
  </w:style>
  <w:style w:type="paragraph" w:styleId="Subtitle">
    <w:name w:val="Subtitle"/>
    <w:basedOn w:val="Normal"/>
    <w:qFormat/>
    <w:rsid w:val="00303EED"/>
    <w:rPr>
      <w:bCs/>
      <w:szCs w:val="20"/>
    </w:rPr>
  </w:style>
  <w:style w:type="paragraph" w:styleId="Header">
    <w:name w:val="header"/>
    <w:basedOn w:val="Normal"/>
    <w:link w:val="HeaderChar"/>
    <w:rsid w:val="00D13F1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D13F1E"/>
    <w:rPr>
      <w:sz w:val="24"/>
      <w:szCs w:val="24"/>
    </w:rPr>
  </w:style>
  <w:style w:type="paragraph" w:styleId="Footer">
    <w:name w:val="footer"/>
    <w:basedOn w:val="Normal"/>
    <w:link w:val="FooterChar"/>
    <w:rsid w:val="00D13F1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D13F1E"/>
    <w:rPr>
      <w:sz w:val="24"/>
      <w:szCs w:val="24"/>
    </w:rPr>
  </w:style>
  <w:style w:type="character" w:customStyle="1" w:styleId="TitleChar">
    <w:name w:val="Title Char"/>
    <w:basedOn w:val="DefaultParagraphFont"/>
    <w:link w:val="Title"/>
    <w:rsid w:val="00DA547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352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6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8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4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tjohns.k12.fl.us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dia Release</vt:lpstr>
    </vt:vector>
  </TitlesOfParts>
  <Company>SJCSD</Company>
  <LinksUpToDate>false</LinksUpToDate>
  <CharactersWithSpaces>941</CharactersWithSpaces>
  <SharedDoc>false</SharedDoc>
  <HLinks>
    <vt:vector size="6" baseType="variant">
      <vt:variant>
        <vt:i4>4915213</vt:i4>
      </vt:variant>
      <vt:variant>
        <vt:i4>0</vt:i4>
      </vt:variant>
      <vt:variant>
        <vt:i4>0</vt:i4>
      </vt:variant>
      <vt:variant>
        <vt:i4>5</vt:i4>
      </vt:variant>
      <vt:variant>
        <vt:lpwstr>http://www.stjohns.k12.fl.u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 Release</dc:title>
  <dc:subject/>
  <dc:creator>Carol Pemberton</dc:creator>
  <cp:keywords/>
  <cp:lastModifiedBy>Christina H. Langston</cp:lastModifiedBy>
  <cp:revision>3</cp:revision>
  <cp:lastPrinted>2015-08-19T19:57:00Z</cp:lastPrinted>
  <dcterms:created xsi:type="dcterms:W3CDTF">2017-11-08T15:59:00Z</dcterms:created>
  <dcterms:modified xsi:type="dcterms:W3CDTF">2017-11-08T15:59:00Z</dcterms:modified>
</cp:coreProperties>
</file>